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32BDD40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196262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196262">
        <w:rPr>
          <w:rFonts w:eastAsia="Times New Roman" w:cstheme="minorHAnsi"/>
          <w:b/>
          <w:color w:val="181717"/>
          <w:sz w:val="28"/>
          <w:szCs w:val="28"/>
        </w:rPr>
        <w:t>Regenerative Braking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18BFBD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AE2A2D">
        <w:t>Principles of Regenerative Braking and Types of Regenerative Braking Systems</w:t>
      </w:r>
    </w:p>
    <w:p w14:paraId="35EF9435" w14:textId="0CA46549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AE2A2D">
        <w:t>Battery Charging During Regeneration and Regeneration Braking Systems</w:t>
      </w:r>
    </w:p>
    <w:p w14:paraId="19CE5C1E" w14:textId="5522F651" w:rsidR="00AE2A2D" w:rsidRDefault="00AE2A2D" w:rsidP="00796282">
      <w:pPr>
        <w:spacing w:after="0"/>
        <w:ind w:left="450" w:right="-810"/>
      </w:pPr>
      <w:r>
        <w:t xml:space="preserve">3. </w:t>
      </w:r>
      <w:r w:rsidR="003D53C2">
        <w:t>How the Regeneration System Works and Deceleration Rates</w:t>
      </w:r>
    </w:p>
    <w:p w14:paraId="395060BC" w14:textId="4F4A69B4" w:rsidR="003D53C2" w:rsidRDefault="003D53C2" w:rsidP="00796282">
      <w:pPr>
        <w:spacing w:after="0"/>
        <w:ind w:left="450" w:right="-810"/>
      </w:pPr>
      <w:r>
        <w:t>4. Engine Design Changes Related to Regenerative Braking</w:t>
      </w:r>
    </w:p>
    <w:p w14:paraId="74C5FAA0" w14:textId="3913182B" w:rsidR="00881A72" w:rsidRDefault="00881A72" w:rsidP="00796282">
      <w:pPr>
        <w:spacing w:after="0"/>
        <w:ind w:left="450" w:right="-810"/>
      </w:pPr>
      <w:r>
        <w:t>5. Servicing Regenerative Braking System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8718611" w14:textId="4664C68D" w:rsidR="000E3C03" w:rsidRDefault="008F46C1" w:rsidP="00E333A2">
      <w:pPr>
        <w:spacing w:after="0"/>
        <w:ind w:left="450" w:right="-810"/>
      </w:pPr>
      <w:r>
        <w:t xml:space="preserve">1. </w:t>
      </w:r>
      <w:r w:rsidR="00196262" w:rsidRPr="00196262">
        <w:t>Explain the principles involved in regenerative braking.</w:t>
      </w:r>
    </w:p>
    <w:p w14:paraId="1D17AF0F" w14:textId="7BEF018D" w:rsidR="000E3C03" w:rsidRDefault="008F46C1" w:rsidP="009F682C">
      <w:pPr>
        <w:spacing w:after="0"/>
        <w:ind w:left="450" w:right="-810"/>
      </w:pPr>
      <w:r>
        <w:t xml:space="preserve">2. </w:t>
      </w:r>
      <w:r w:rsidR="00AE2A2D" w:rsidRPr="00AE2A2D">
        <w:t>State the types of regenerative braking systems.</w:t>
      </w:r>
    </w:p>
    <w:p w14:paraId="2B077259" w14:textId="3896E438" w:rsidR="00DE65C2" w:rsidRDefault="008F46C1" w:rsidP="00AE2A2D">
      <w:pPr>
        <w:spacing w:after="0"/>
        <w:ind w:left="450" w:right="-810"/>
      </w:pPr>
      <w:r>
        <w:t xml:space="preserve">3. </w:t>
      </w:r>
      <w:r w:rsidR="00AE2A2D">
        <w:t>Discuss the parts and components involved in regenerative</w:t>
      </w:r>
      <w:r w:rsidR="00AE2A2D">
        <w:t xml:space="preserve"> </w:t>
      </w:r>
      <w:r w:rsidR="00AE2A2D">
        <w:t>braking.</w:t>
      </w:r>
    </w:p>
    <w:p w14:paraId="5AA1BCD8" w14:textId="77777777" w:rsidR="00AE2A2D" w:rsidRDefault="00DE65C2" w:rsidP="00CF0C4F">
      <w:pPr>
        <w:spacing w:after="0"/>
        <w:ind w:left="450" w:right="-810"/>
      </w:pPr>
      <w:r>
        <w:t xml:space="preserve">4. </w:t>
      </w:r>
      <w:r w:rsidR="00AE2A2D" w:rsidRPr="00AE2A2D">
        <w:t>Explain how the regeneration system works.</w:t>
      </w:r>
    </w:p>
    <w:p w14:paraId="55695049" w14:textId="266FD33C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77777777" w:rsidR="00CE22EC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CE22EC" w:rsidRPr="00CE22EC">
        <w:t>Hybrid Regenerative Brake Systems</w:t>
      </w:r>
    </w:p>
    <w:p w14:paraId="1F61396E" w14:textId="69A80EBD" w:rsidR="00ED0D29" w:rsidRDefault="006972ED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5208436E" w:rsidR="00ED0D29" w:rsidRDefault="006972ED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4E930413" w:rsidR="00ED0D29" w:rsidRDefault="006972ED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95C00BF" w14:textId="77777777" w:rsidR="00CE22EC" w:rsidRDefault="00CE22EC" w:rsidP="0098565A">
      <w:pPr>
        <w:spacing w:after="0"/>
        <w:ind w:left="450" w:right="-810"/>
      </w:pPr>
      <w:r w:rsidRPr="00CE22EC">
        <w:t>1. Task Sheet: Hybrid Regenerative Brake Systems</w:t>
      </w:r>
    </w:p>
    <w:p w14:paraId="138B9FF4" w14:textId="753690C0" w:rsidR="00DF2F45" w:rsidRPr="00DF2F45" w:rsidRDefault="00DF2F45" w:rsidP="0098565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71AC8772" w:rsidR="006972ED" w:rsidRDefault="006972ED" w:rsidP="004637B0">
      <w:pPr>
        <w:spacing w:after="0"/>
        <w:ind w:left="450" w:right="-810"/>
      </w:pPr>
    </w:p>
    <w:p w14:paraId="02D50C2A" w14:textId="699587E9" w:rsidR="006972ED" w:rsidRDefault="006972ED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0D8F3" w14:textId="77777777" w:rsidR="007205DC" w:rsidRDefault="007205DC" w:rsidP="00E43A7A">
      <w:pPr>
        <w:spacing w:after="0" w:line="240" w:lineRule="auto"/>
      </w:pPr>
      <w:r>
        <w:separator/>
      </w:r>
    </w:p>
  </w:endnote>
  <w:endnote w:type="continuationSeparator" w:id="0">
    <w:p w14:paraId="4BE40960" w14:textId="77777777" w:rsidR="007205DC" w:rsidRDefault="007205D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653F3" w14:textId="77777777" w:rsidR="007205DC" w:rsidRDefault="007205DC" w:rsidP="00E43A7A">
      <w:pPr>
        <w:spacing w:after="0" w:line="240" w:lineRule="auto"/>
      </w:pPr>
      <w:r>
        <w:separator/>
      </w:r>
    </w:p>
  </w:footnote>
  <w:footnote w:type="continuationSeparator" w:id="0">
    <w:p w14:paraId="49966AD8" w14:textId="77777777" w:rsidR="007205DC" w:rsidRDefault="007205D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8FAPKwGw0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936AE"/>
    <w:rsid w:val="00196262"/>
    <w:rsid w:val="001A7C7F"/>
    <w:rsid w:val="001B1946"/>
    <w:rsid w:val="001B4E91"/>
    <w:rsid w:val="001D15C9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D53C2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5E7804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615D"/>
    <w:rsid w:val="00881A72"/>
    <w:rsid w:val="00886759"/>
    <w:rsid w:val="00892203"/>
    <w:rsid w:val="008A5821"/>
    <w:rsid w:val="008D53A0"/>
    <w:rsid w:val="008F46C1"/>
    <w:rsid w:val="009268E1"/>
    <w:rsid w:val="0092799E"/>
    <w:rsid w:val="00955BAD"/>
    <w:rsid w:val="009735FB"/>
    <w:rsid w:val="0098565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E2A2D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22EC"/>
    <w:rsid w:val="00CE6A68"/>
    <w:rsid w:val="00CF0C4F"/>
    <w:rsid w:val="00D02B2D"/>
    <w:rsid w:val="00D524C5"/>
    <w:rsid w:val="00D67691"/>
    <w:rsid w:val="00D86CD2"/>
    <w:rsid w:val="00D9596F"/>
    <w:rsid w:val="00DA1A6E"/>
    <w:rsid w:val="00DA491F"/>
    <w:rsid w:val="00DB07C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9</cp:revision>
  <cp:lastPrinted>2022-03-24T16:04:00Z</cp:lastPrinted>
  <dcterms:created xsi:type="dcterms:W3CDTF">2022-03-23T17:20:00Z</dcterms:created>
  <dcterms:modified xsi:type="dcterms:W3CDTF">2022-03-28T12:51:00Z</dcterms:modified>
</cp:coreProperties>
</file>